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773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5669"/>
      </w:tblGrid>
      <w:tr w:rsidR="00BA770D" w:rsidRPr="00252BAC" w:rsidTr="00FF71DE">
        <w:tc>
          <w:tcPr>
            <w:tcW w:w="5104" w:type="dxa"/>
          </w:tcPr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</w:pP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</w:pPr>
            <w:r w:rsidRPr="00252BAC"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  <w:t>TRƯỜNG THCS GIA THỤY</w:t>
            </w: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  <w:t>TỔ TOÁN – LÝ</w:t>
            </w: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</w:p>
          <w:p w:rsidR="00BA770D" w:rsidRPr="00252BAC" w:rsidRDefault="00BA770D" w:rsidP="00FF71DE">
            <w:pPr>
              <w:spacing w:line="360" w:lineRule="auto"/>
              <w:jc w:val="both"/>
              <w:rPr>
                <w:rFonts w:ascii="Times New Roman" w:hAnsi="Times New Roman"/>
                <w:b/>
                <w:sz w:val="28"/>
                <w:lang w:val="en-US"/>
              </w:rPr>
            </w:pPr>
          </w:p>
        </w:tc>
        <w:tc>
          <w:tcPr>
            <w:tcW w:w="5669" w:type="dxa"/>
          </w:tcPr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ĐỀ THI HỌC KÌ II MÔN CÔNG NGHỆ 6</w:t>
            </w: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Năm họ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c: 2020 – 2021</w:t>
            </w: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Ngày thi: 19</w:t>
            </w:r>
            <w:r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/4/2021</w:t>
            </w:r>
          </w:p>
          <w:p w:rsidR="00BA770D" w:rsidRPr="00252BAC" w:rsidRDefault="00BA770D" w:rsidP="00FF71DE">
            <w:pPr>
              <w:spacing w:line="360" w:lineRule="auto"/>
              <w:jc w:val="center"/>
              <w:rPr>
                <w:rFonts w:ascii="Times New Roman" w:hAnsi="Times New Roman"/>
                <w:b/>
                <w:sz w:val="28"/>
                <w:lang w:val="en-US"/>
              </w:rPr>
            </w:pPr>
            <w:r w:rsidRPr="00252BAC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Thời gian làm bài: 45 phút</w:t>
            </w:r>
          </w:p>
        </w:tc>
      </w:tr>
    </w:tbl>
    <w:p w:rsidR="00BA770D" w:rsidRPr="00252BAC" w:rsidRDefault="00BA770D" w:rsidP="00BA770D">
      <w:pPr>
        <w:tabs>
          <w:tab w:val="left" w:pos="142"/>
          <w:tab w:val="left" w:pos="567"/>
          <w:tab w:val="left" w:pos="851"/>
        </w:tabs>
        <w:spacing w:line="360" w:lineRule="auto"/>
        <w:ind w:right="-32" w:hanging="567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>I. MỤC TIÊU.</w:t>
      </w:r>
    </w:p>
    <w:p w:rsidR="00BA770D" w:rsidRPr="00252BAC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>1.</w:t>
      </w:r>
      <w:r w:rsidRPr="00252BAC">
        <w:rPr>
          <w:color w:val="000000" w:themeColor="text1"/>
          <w:sz w:val="28"/>
          <w:lang w:val="it-IT"/>
        </w:rPr>
        <w:t xml:space="preserve"> </w:t>
      </w:r>
      <w:r w:rsidRPr="00252BAC">
        <w:rPr>
          <w:b/>
          <w:bCs/>
          <w:color w:val="000000" w:themeColor="text1"/>
          <w:sz w:val="28"/>
          <w:lang w:val="it-IT"/>
        </w:rPr>
        <w:t>Kiến thức: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it-IT"/>
        </w:rPr>
        <w:t>- Củng cố và kiểm tra đánh giá một số kiến thức về tổ chức bữa ăn hợp lí trong gia đình và xây dựng thực đơn.</w:t>
      </w:r>
    </w:p>
    <w:p w:rsidR="00BA770D" w:rsidRPr="00252BAC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it-IT"/>
        </w:rPr>
        <w:t>- Biết cách vận dụng nhận các kiến thức đã học vào liên hệ với thực tế cuộc sống.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>2. Kĩ năng: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it-IT" w:eastAsia="en-US"/>
        </w:rPr>
        <w:t>- Rèn kĩ năng tư duy lôgic, lập luận.</w:t>
      </w:r>
    </w:p>
    <w:p w:rsidR="00BA770D" w:rsidRPr="00252BAC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it-IT" w:eastAsia="en-US"/>
        </w:rPr>
        <w:t>- Vận dụng kiến thức giải quyết các vấn đề thực tế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 w:hanging="27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 xml:space="preserve">3. Thái độ: 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 w:hanging="27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 xml:space="preserve">- </w:t>
      </w:r>
      <w:r w:rsidRPr="00252BAC">
        <w:rPr>
          <w:color w:val="000000" w:themeColor="text1"/>
          <w:sz w:val="28"/>
          <w:lang w:val="it-IT"/>
        </w:rPr>
        <w:t>Học tập nghiêm túc, chăm chỉ, cẩn thận</w:t>
      </w:r>
    </w:p>
    <w:p w:rsidR="00BA770D" w:rsidRPr="00674A0A" w:rsidRDefault="00BA770D" w:rsidP="00BA770D">
      <w:pPr>
        <w:tabs>
          <w:tab w:val="left" w:pos="510"/>
        </w:tabs>
        <w:spacing w:line="360" w:lineRule="auto"/>
        <w:ind w:left="-540" w:right="-32" w:hanging="27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>-</w:t>
      </w:r>
      <w:r w:rsidRPr="00252BAC">
        <w:rPr>
          <w:color w:val="000000" w:themeColor="text1"/>
          <w:sz w:val="28"/>
          <w:lang w:val="it-IT"/>
        </w:rPr>
        <w:t xml:space="preserve"> Có ý thức bảo quản thức ăn và vệ sinh an toàn thực phẩm 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b/>
          <w:bCs/>
          <w:color w:val="000000" w:themeColor="text1"/>
          <w:sz w:val="28"/>
          <w:lang w:val="it-IT"/>
        </w:rPr>
        <w:t xml:space="preserve">4. Phát triển năng lực: 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en-US" w:eastAsia="en-US"/>
        </w:rPr>
        <w:t>- Năng lực tư duy logic.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en-US" w:eastAsia="en-US"/>
        </w:rPr>
        <w:t>- Năng lực lập luận.</w:t>
      </w:r>
    </w:p>
    <w:p w:rsidR="00BA770D" w:rsidRPr="00674A0A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bCs/>
          <w:color w:val="000000" w:themeColor="text1"/>
          <w:sz w:val="28"/>
          <w:lang w:val="it-IT"/>
        </w:rPr>
      </w:pPr>
      <w:r w:rsidRPr="00252BAC">
        <w:rPr>
          <w:color w:val="000000" w:themeColor="text1"/>
          <w:sz w:val="28"/>
          <w:lang w:val="en-US" w:eastAsia="en-US"/>
        </w:rPr>
        <w:t>- Năng lực vận dụng kiến thức giải quyết vấn đề thực tế.</w:t>
      </w:r>
    </w:p>
    <w:p w:rsidR="00BA770D" w:rsidRPr="00252BAC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Cs/>
          <w:color w:val="000000" w:themeColor="text1"/>
          <w:sz w:val="28"/>
          <w:lang w:val="it-IT" w:eastAsia="en-US"/>
        </w:rPr>
      </w:pPr>
      <w:r w:rsidRPr="00252BAC">
        <w:rPr>
          <w:b/>
          <w:color w:val="000000" w:themeColor="text1"/>
          <w:sz w:val="28"/>
          <w:lang w:val="it-IT" w:eastAsia="en-US"/>
        </w:rPr>
        <w:t>II. HÌNH THỨC RA ĐỀ KIỂM TRA</w:t>
      </w:r>
      <w:r w:rsidRPr="00252BAC">
        <w:rPr>
          <w:bCs/>
          <w:color w:val="000000" w:themeColor="text1"/>
          <w:sz w:val="28"/>
          <w:lang w:val="it-IT" w:eastAsia="en-US"/>
        </w:rPr>
        <w:t>:</w:t>
      </w:r>
    </w:p>
    <w:p w:rsidR="00BA770D" w:rsidRPr="00252BAC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Cs/>
          <w:color w:val="000000" w:themeColor="text1"/>
          <w:sz w:val="28"/>
          <w:lang w:val="it-IT" w:eastAsia="en-US"/>
        </w:rPr>
      </w:pPr>
      <w:r w:rsidRPr="00252BAC">
        <w:rPr>
          <w:bCs/>
          <w:color w:val="000000" w:themeColor="text1"/>
          <w:sz w:val="28"/>
          <w:lang w:eastAsia="en-US"/>
        </w:rPr>
        <w:t>3</w:t>
      </w:r>
      <w:r w:rsidRPr="00252BAC">
        <w:rPr>
          <w:bCs/>
          <w:color w:val="000000" w:themeColor="text1"/>
          <w:sz w:val="28"/>
          <w:lang w:val="it-IT" w:eastAsia="en-US"/>
        </w:rPr>
        <w:t xml:space="preserve">0% trắc nghiệm, </w:t>
      </w:r>
      <w:r w:rsidRPr="00252BAC">
        <w:rPr>
          <w:bCs/>
          <w:color w:val="000000" w:themeColor="text1"/>
          <w:sz w:val="28"/>
          <w:lang w:eastAsia="en-US"/>
        </w:rPr>
        <w:t>7</w:t>
      </w:r>
      <w:r w:rsidRPr="00252BAC">
        <w:rPr>
          <w:bCs/>
          <w:color w:val="000000" w:themeColor="text1"/>
          <w:sz w:val="28"/>
          <w:lang w:val="it-IT" w:eastAsia="en-US"/>
        </w:rPr>
        <w:t>0% tự luận.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  <w:r w:rsidRPr="00252BAC">
        <w:rPr>
          <w:b/>
          <w:color w:val="000000" w:themeColor="text1"/>
          <w:sz w:val="28"/>
          <w:lang w:val="it-IT" w:eastAsia="en-US"/>
        </w:rPr>
        <w:t xml:space="preserve">III. </w:t>
      </w:r>
      <w:r>
        <w:rPr>
          <w:b/>
          <w:color w:val="000000" w:themeColor="text1"/>
          <w:sz w:val="28"/>
          <w:lang w:val="it-IT" w:eastAsia="en-US"/>
        </w:rPr>
        <w:t>NỘI DUNG ĐỀ</w:t>
      </w: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BA770D" w:rsidRDefault="00BA770D" w:rsidP="00BA770D">
      <w:pPr>
        <w:tabs>
          <w:tab w:val="left" w:pos="510"/>
        </w:tabs>
        <w:spacing w:line="360" w:lineRule="auto"/>
        <w:ind w:left="-540" w:right="-32"/>
        <w:jc w:val="both"/>
        <w:rPr>
          <w:b/>
          <w:color w:val="000000" w:themeColor="text1"/>
          <w:sz w:val="28"/>
          <w:lang w:val="it-IT" w:eastAsia="en-US"/>
        </w:rPr>
      </w:pPr>
    </w:p>
    <w:p w:rsidR="00527937" w:rsidRPr="00252BAC" w:rsidRDefault="00527937">
      <w:pPr>
        <w:rPr>
          <w:sz w:val="28"/>
        </w:rPr>
      </w:pPr>
    </w:p>
    <w:tbl>
      <w:tblPr>
        <w:tblStyle w:val="TableGrid"/>
        <w:tblW w:w="10773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5669"/>
      </w:tblGrid>
      <w:tr w:rsidR="009B3B85" w:rsidRPr="00252BAC" w:rsidTr="00527937">
        <w:tc>
          <w:tcPr>
            <w:tcW w:w="5104" w:type="dxa"/>
          </w:tcPr>
          <w:p w:rsidR="009B3B85" w:rsidRPr="00252BAC" w:rsidRDefault="009B3B85" w:rsidP="00E327FA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</w:pPr>
            <w:r w:rsidRPr="00252BAC"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  <w:t>TRƯỜNG THCS GIA THỤY</w:t>
            </w:r>
          </w:p>
          <w:p w:rsidR="009B3B85" w:rsidRPr="00252BAC" w:rsidRDefault="009B3B85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  <w:t>TỔ TOÁN – LÝ</w:t>
            </w:r>
          </w:p>
          <w:p w:rsidR="00441511" w:rsidRPr="00252BAC" w:rsidRDefault="00441511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252BAC">
              <w:rPr>
                <w:b/>
                <w:bCs/>
                <w:noProof/>
                <w:color w:val="000000" w:themeColor="text1"/>
                <w:sz w:val="2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75ACB4A" wp14:editId="61358AA1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128270</wp:posOffset>
                      </wp:positionV>
                      <wp:extent cx="803910" cy="330835"/>
                      <wp:effectExtent l="0" t="0" r="15240" b="1206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3910" cy="3308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575358" id="Rectangle 1" o:spid="_x0000_s1026" style="position:absolute;margin-left:89pt;margin-top:10.1pt;width:63.3pt;height:26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" filled="f" strokecolor="black [3213]"/>
                  </w:pict>
                </mc:Fallback>
              </mc:AlternateContent>
            </w:r>
          </w:p>
          <w:p w:rsidR="009B3B85" w:rsidRPr="00252BAC" w:rsidRDefault="009B3B85" w:rsidP="009B3B85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pt-BR" w:eastAsia="en-US"/>
              </w:rPr>
              <w:t>ĐỀ SỐ 1</w:t>
            </w:r>
          </w:p>
          <w:p w:rsidR="009B3B85" w:rsidRPr="00252BAC" w:rsidRDefault="009B3B85" w:rsidP="009B3B85">
            <w:pPr>
              <w:spacing w:line="276" w:lineRule="auto"/>
              <w:jc w:val="both"/>
              <w:rPr>
                <w:rFonts w:ascii="Times New Roman" w:hAnsi="Times New Roman"/>
                <w:b/>
                <w:sz w:val="28"/>
                <w:lang w:val="en-US"/>
              </w:rPr>
            </w:pPr>
          </w:p>
        </w:tc>
        <w:tc>
          <w:tcPr>
            <w:tcW w:w="5669" w:type="dxa"/>
          </w:tcPr>
          <w:p w:rsidR="009B3B85" w:rsidRPr="00252BAC" w:rsidRDefault="009B3B85" w:rsidP="00E327FA">
            <w:pPr>
              <w:spacing w:before="12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ĐỀ THI HỌC KÌ II MÔN CÔNG NGHỆ 6</w:t>
            </w:r>
          </w:p>
          <w:p w:rsidR="009B3B85" w:rsidRPr="00252BAC" w:rsidRDefault="009B3B85" w:rsidP="001420A7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Năm họ</w:t>
            </w:r>
            <w:r w:rsidR="005347D7"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c: 2020-2021</w:t>
            </w:r>
          </w:p>
          <w:p w:rsidR="009B3B85" w:rsidRPr="00252BAC" w:rsidRDefault="00326BC8" w:rsidP="001420A7">
            <w:pPr>
              <w:jc w:val="center"/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Ngày thi: 19/4/2021</w:t>
            </w:r>
          </w:p>
          <w:p w:rsidR="009B3B85" w:rsidRPr="00252BAC" w:rsidRDefault="009B3B85" w:rsidP="001420A7">
            <w:pPr>
              <w:spacing w:line="276" w:lineRule="auto"/>
              <w:jc w:val="center"/>
              <w:rPr>
                <w:rFonts w:ascii="Times New Roman" w:hAnsi="Times New Roman"/>
                <w:b/>
                <w:sz w:val="28"/>
                <w:lang w:val="en-US"/>
              </w:rPr>
            </w:pPr>
            <w:r w:rsidRPr="00252BAC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Thời gian làm bài: 45 phút</w:t>
            </w:r>
          </w:p>
        </w:tc>
      </w:tr>
    </w:tbl>
    <w:p w:rsidR="00ED6AE2" w:rsidRPr="00252BAC" w:rsidRDefault="008E4792" w:rsidP="008E4792">
      <w:pPr>
        <w:pStyle w:val="ListParagraph"/>
        <w:spacing w:line="276" w:lineRule="auto"/>
        <w:ind w:left="-284"/>
        <w:jc w:val="both"/>
        <w:rPr>
          <w:b/>
          <w:sz w:val="28"/>
        </w:rPr>
      </w:pPr>
      <w:r w:rsidRPr="00252BAC">
        <w:rPr>
          <w:b/>
          <w:color w:val="000000"/>
          <w:sz w:val="28"/>
          <w:lang w:val="en-US"/>
        </w:rPr>
        <w:t xml:space="preserve">I. </w:t>
      </w:r>
      <w:r w:rsidR="00ED6AE2" w:rsidRPr="00252BAC">
        <w:rPr>
          <w:b/>
          <w:color w:val="000000"/>
          <w:sz w:val="28"/>
        </w:rPr>
        <w:t xml:space="preserve">TRẮC NGHIỆM (3 </w:t>
      </w:r>
      <w:r w:rsidR="00E96563" w:rsidRPr="00252BAC">
        <w:rPr>
          <w:b/>
          <w:color w:val="000000"/>
          <w:sz w:val="28"/>
          <w:lang w:val="en-US"/>
        </w:rPr>
        <w:t>ĐIỂM</w:t>
      </w:r>
      <w:r w:rsidR="00ED6AE2" w:rsidRPr="00252BAC">
        <w:rPr>
          <w:b/>
          <w:color w:val="000000"/>
          <w:sz w:val="28"/>
        </w:rPr>
        <w:t>)</w:t>
      </w:r>
      <w:r w:rsidRPr="00252BAC">
        <w:rPr>
          <w:b/>
          <w:color w:val="000000"/>
          <w:sz w:val="28"/>
          <w:lang w:val="en-US"/>
        </w:rPr>
        <w:t xml:space="preserve"> </w:t>
      </w:r>
      <w:r w:rsidR="00ED6AE2" w:rsidRPr="00252BAC">
        <w:rPr>
          <w:b/>
          <w:sz w:val="28"/>
        </w:rPr>
        <w:t>Ghi lại vào bài làm các chữ cái đứng trước câu trả lời đúng.</w:t>
      </w:r>
    </w:p>
    <w:p w:rsidR="009647AD" w:rsidRPr="00252BAC" w:rsidRDefault="00C1501E" w:rsidP="008E4792">
      <w:pPr>
        <w:spacing w:line="276" w:lineRule="auto"/>
        <w:ind w:left="-284" w:right="58"/>
        <w:jc w:val="both"/>
        <w:rPr>
          <w:rFonts w:eastAsia="Calibri"/>
          <w:b/>
          <w:bCs/>
          <w:iCs/>
          <w:color w:val="000000" w:themeColor="text1"/>
          <w:sz w:val="28"/>
          <w:lang w:val="pl-PL" w:eastAsia="en-US"/>
        </w:rPr>
      </w:pPr>
      <w:r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Câu 1</w:t>
      </w:r>
      <w:r w:rsidR="00ED6AE2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: </w:t>
      </w:r>
      <w:r w:rsidR="009647AD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Phụ nữ</w:t>
      </w:r>
      <w:r w:rsidR="00676C74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mang thai cần</w:t>
      </w:r>
      <w:r w:rsidR="009647AD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ăn thực phẩm giàu</w:t>
      </w:r>
      <w:r w:rsidR="00676C74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:</w:t>
      </w:r>
    </w:p>
    <w:p w:rsidR="009647AD" w:rsidRPr="00252BAC" w:rsidRDefault="009647AD" w:rsidP="00215886">
      <w:pPr>
        <w:spacing w:line="276" w:lineRule="auto"/>
        <w:ind w:left="-284" w:right="58"/>
        <w:jc w:val="both"/>
        <w:rPr>
          <w:rFonts w:eastAsia="Calibri"/>
          <w:bCs/>
          <w:iCs/>
          <w:color w:val="000000" w:themeColor="text1"/>
          <w:sz w:val="28"/>
          <w:lang w:val="pl-PL" w:eastAsia="en-US"/>
        </w:rPr>
      </w:pP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>A. chất đạm</w:t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  <w:t>B. chất bột đường</w:t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</w:p>
    <w:p w:rsidR="009647AD" w:rsidRPr="00252BAC" w:rsidRDefault="009647AD" w:rsidP="00215886">
      <w:pPr>
        <w:spacing w:line="276" w:lineRule="auto"/>
        <w:ind w:left="-284" w:right="58"/>
        <w:jc w:val="both"/>
        <w:rPr>
          <w:rFonts w:eastAsia="Calibri"/>
          <w:bCs/>
          <w:iCs/>
          <w:color w:val="000000" w:themeColor="text1"/>
          <w:sz w:val="28"/>
          <w:lang w:val="pl-PL" w:eastAsia="en-US"/>
        </w:rPr>
      </w:pP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>C. chất béo</w:t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</w:r>
      <w:r w:rsidRPr="00252BAC">
        <w:rPr>
          <w:rFonts w:eastAsia="Calibri"/>
          <w:bCs/>
          <w:iCs/>
          <w:color w:val="000000" w:themeColor="text1"/>
          <w:sz w:val="28"/>
          <w:lang w:val="pl-PL" w:eastAsia="en-US"/>
        </w:rPr>
        <w:tab/>
        <w:t>D. chất xơ</w:t>
      </w:r>
    </w:p>
    <w:p w:rsidR="00655EED" w:rsidRPr="00252BAC" w:rsidRDefault="009647AD" w:rsidP="008E4792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b/>
          <w:sz w:val="28"/>
          <w:lang w:val="nl-NL"/>
        </w:rPr>
      </w:pPr>
      <w:r w:rsidRPr="00252BAC">
        <w:rPr>
          <w:b/>
          <w:sz w:val="28"/>
          <w:lang w:val="nl-NL"/>
        </w:rPr>
        <w:t>Câu 2: Bữa ă</w:t>
      </w:r>
      <w:r w:rsidR="00676C74">
        <w:rPr>
          <w:b/>
          <w:sz w:val="28"/>
          <w:lang w:val="nl-NL"/>
        </w:rPr>
        <w:t>n đã có món cá kho thì không cần</w:t>
      </w:r>
      <w:r w:rsidRPr="00252BAC">
        <w:rPr>
          <w:b/>
          <w:sz w:val="28"/>
          <w:lang w:val="nl-NL"/>
        </w:rPr>
        <w:t xml:space="preserve"> có thêm món nào</w:t>
      </w:r>
      <w:r w:rsidR="00676C74">
        <w:rPr>
          <w:b/>
          <w:sz w:val="28"/>
          <w:lang w:val="nl-NL"/>
        </w:rPr>
        <w:t xml:space="preserve"> sau đây</w:t>
      </w:r>
      <w:r w:rsidRPr="00252BAC">
        <w:rPr>
          <w:b/>
          <w:sz w:val="28"/>
          <w:lang w:val="nl-NL"/>
        </w:rPr>
        <w:t>?</w:t>
      </w:r>
    </w:p>
    <w:p w:rsidR="009647AD" w:rsidRPr="00252BAC" w:rsidRDefault="009647AD" w:rsidP="009647AD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 xml:space="preserve">A. rau cải xào 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B. canh bí đỏ</w:t>
      </w:r>
    </w:p>
    <w:p w:rsidR="009647AD" w:rsidRPr="00252BAC" w:rsidRDefault="009647AD" w:rsidP="009647AD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C. cá hấp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 xml:space="preserve">D. </w:t>
      </w:r>
      <w:r w:rsidR="000B2F4E" w:rsidRPr="00252BAC">
        <w:rPr>
          <w:sz w:val="28"/>
          <w:lang w:val="nl-NL"/>
        </w:rPr>
        <w:t>r</w:t>
      </w:r>
      <w:r w:rsidRPr="00252BAC">
        <w:rPr>
          <w:sz w:val="28"/>
          <w:lang w:val="nl-NL"/>
        </w:rPr>
        <w:t>au muốn</w:t>
      </w:r>
      <w:r w:rsidR="00676C74">
        <w:rPr>
          <w:sz w:val="28"/>
          <w:lang w:val="nl-NL"/>
        </w:rPr>
        <w:t>g</w:t>
      </w:r>
      <w:r w:rsidRPr="00252BAC">
        <w:rPr>
          <w:sz w:val="28"/>
          <w:lang w:val="nl-NL"/>
        </w:rPr>
        <w:t xml:space="preserve"> luộc</w:t>
      </w:r>
    </w:p>
    <w:p w:rsidR="009647AD" w:rsidRPr="00252BAC" w:rsidRDefault="009647AD" w:rsidP="009647AD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b/>
          <w:sz w:val="28"/>
          <w:lang w:val="nl-NL"/>
        </w:rPr>
      </w:pPr>
      <w:r w:rsidRPr="00252BAC">
        <w:rPr>
          <w:b/>
          <w:sz w:val="28"/>
          <w:lang w:val="nl-NL"/>
        </w:rPr>
        <w:t xml:space="preserve">Câu 3: </w:t>
      </w:r>
      <w:r w:rsidR="00AC38CB" w:rsidRPr="00252BAC">
        <w:rPr>
          <w:b/>
          <w:sz w:val="28"/>
          <w:lang w:val="nl-NL"/>
        </w:rPr>
        <w:t>Khi chọn thực phẩm cho thực đơn cần lưu ý:</w:t>
      </w:r>
    </w:p>
    <w:p w:rsidR="00AC38CB" w:rsidRPr="00252BAC" w:rsidRDefault="00AC38CB" w:rsidP="009647AD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A. Mua thực phẩm phải tươi ngon.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B. Ưu tiên mua đồ đông lạnh.</w:t>
      </w:r>
    </w:p>
    <w:p w:rsidR="00AC38CB" w:rsidRPr="00252BAC" w:rsidRDefault="00AC38CB" w:rsidP="009647AD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C. Mua thật nhiều để tích trữ.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D. Chỉ mua đồ giảm giá.</w:t>
      </w:r>
    </w:p>
    <w:p w:rsidR="00AC38CB" w:rsidRPr="00252BAC" w:rsidRDefault="00AC38CB" w:rsidP="009647AD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b/>
          <w:sz w:val="28"/>
          <w:lang w:val="nl-NL"/>
        </w:rPr>
      </w:pPr>
      <w:r w:rsidRPr="00252BAC">
        <w:rPr>
          <w:b/>
          <w:sz w:val="28"/>
          <w:lang w:val="nl-NL"/>
        </w:rPr>
        <w:t xml:space="preserve">Câu </w:t>
      </w:r>
      <w:r w:rsidR="00AC425F" w:rsidRPr="00252BAC">
        <w:rPr>
          <w:b/>
          <w:sz w:val="28"/>
          <w:lang w:val="nl-NL"/>
        </w:rPr>
        <w:t>4: Khi dọn bàn ăn cần</w:t>
      </w:r>
    </w:p>
    <w:p w:rsidR="00AC425F" w:rsidRPr="00252BAC" w:rsidRDefault="00AC38CB" w:rsidP="00AC425F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 xml:space="preserve">A. </w:t>
      </w:r>
      <w:r w:rsidR="00AC425F" w:rsidRPr="00252BAC">
        <w:rPr>
          <w:sz w:val="28"/>
          <w:lang w:val="nl-NL"/>
        </w:rPr>
        <w:t>Xếp dụng cụ ăn uống theo từng loại.</w:t>
      </w:r>
      <w:r w:rsidR="00AC425F" w:rsidRPr="00252BAC">
        <w:rPr>
          <w:sz w:val="28"/>
          <w:lang w:val="nl-NL"/>
        </w:rPr>
        <w:tab/>
      </w:r>
      <w:r w:rsidR="00AC425F" w:rsidRPr="00252BAC">
        <w:rPr>
          <w:sz w:val="28"/>
          <w:lang w:val="nl-NL"/>
        </w:rPr>
        <w:tab/>
        <w:t>B. Thu dọn dụng cụ tùy ý.</w:t>
      </w:r>
    </w:p>
    <w:p w:rsidR="00AC425F" w:rsidRPr="00252BAC" w:rsidRDefault="00E16D40" w:rsidP="00E16D40">
      <w:pPr>
        <w:widowControl w:val="0"/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C</w:t>
      </w:r>
      <w:r w:rsidR="00AC425F" w:rsidRPr="00252BAC">
        <w:rPr>
          <w:sz w:val="28"/>
          <w:lang w:val="nl-NL"/>
        </w:rPr>
        <w:t xml:space="preserve">. Dọn đồ kể cả khi có </w:t>
      </w:r>
      <w:r w:rsidRPr="00252BAC">
        <w:rPr>
          <w:sz w:val="28"/>
          <w:lang w:val="nl-NL"/>
        </w:rPr>
        <w:t>người đang ăn.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D. Không thu dọn dụng cụ.</w:t>
      </w:r>
    </w:p>
    <w:p w:rsidR="00E16D40" w:rsidRPr="00252BAC" w:rsidRDefault="00E16D40" w:rsidP="00E16D40">
      <w:pPr>
        <w:widowControl w:val="0"/>
        <w:autoSpaceDE w:val="0"/>
        <w:autoSpaceDN w:val="0"/>
        <w:adjustRightInd w:val="0"/>
        <w:spacing w:line="276" w:lineRule="auto"/>
        <w:ind w:hanging="284"/>
        <w:rPr>
          <w:b/>
          <w:sz w:val="28"/>
          <w:lang w:val="nl-NL"/>
        </w:rPr>
      </w:pPr>
      <w:r w:rsidRPr="00252BAC">
        <w:rPr>
          <w:b/>
          <w:sz w:val="28"/>
          <w:lang w:val="nl-NL"/>
        </w:rPr>
        <w:t xml:space="preserve">Câu 5: </w:t>
      </w:r>
      <w:r w:rsidR="008E4792" w:rsidRPr="00252BAC">
        <w:rPr>
          <w:b/>
          <w:sz w:val="28"/>
          <w:lang w:val="nl-NL"/>
        </w:rPr>
        <w:t>Bữa ăn thường ngày có mấy món chính?</w:t>
      </w:r>
    </w:p>
    <w:p w:rsidR="008E4792" w:rsidRPr="00252BAC" w:rsidRDefault="008E4792" w:rsidP="00E16D40">
      <w:pPr>
        <w:widowControl w:val="0"/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A. 1</w:t>
      </w:r>
      <w:r w:rsidR="00676C74">
        <w:rPr>
          <w:sz w:val="28"/>
          <w:lang w:val="nl-NL"/>
        </w:rPr>
        <w:t xml:space="preserve"> món</w:t>
      </w:r>
      <w:r w:rsidR="00676C74">
        <w:rPr>
          <w:sz w:val="28"/>
          <w:lang w:val="nl-NL"/>
        </w:rPr>
        <w:tab/>
      </w:r>
      <w:r w:rsidR="00676C74">
        <w:rPr>
          <w:sz w:val="28"/>
          <w:lang w:val="nl-NL"/>
        </w:rPr>
        <w:tab/>
        <w:t>B. 2 món</w:t>
      </w:r>
      <w:r w:rsidR="00676C74">
        <w:rPr>
          <w:sz w:val="28"/>
          <w:lang w:val="nl-NL"/>
        </w:rPr>
        <w:tab/>
      </w:r>
      <w:r w:rsidR="00676C74">
        <w:rPr>
          <w:sz w:val="28"/>
          <w:lang w:val="nl-NL"/>
        </w:rPr>
        <w:tab/>
        <w:t>C. 3-4 món</w:t>
      </w:r>
      <w:r w:rsidR="00676C74">
        <w:rPr>
          <w:sz w:val="28"/>
          <w:lang w:val="nl-NL"/>
        </w:rPr>
        <w:tab/>
      </w:r>
      <w:r w:rsidR="00676C74">
        <w:rPr>
          <w:sz w:val="28"/>
          <w:lang w:val="nl-NL"/>
        </w:rPr>
        <w:tab/>
        <w:t>D. 4 món trở lên.</w:t>
      </w:r>
    </w:p>
    <w:p w:rsidR="008E4792" w:rsidRPr="00252BAC" w:rsidRDefault="008E4792" w:rsidP="00E16D40">
      <w:pPr>
        <w:widowControl w:val="0"/>
        <w:autoSpaceDE w:val="0"/>
        <w:autoSpaceDN w:val="0"/>
        <w:adjustRightInd w:val="0"/>
        <w:spacing w:line="276" w:lineRule="auto"/>
        <w:ind w:hanging="284"/>
        <w:rPr>
          <w:b/>
          <w:sz w:val="28"/>
          <w:lang w:val="nl-NL"/>
        </w:rPr>
      </w:pPr>
      <w:r w:rsidRPr="00252BAC">
        <w:rPr>
          <w:b/>
          <w:sz w:val="28"/>
          <w:lang w:val="nl-NL"/>
        </w:rPr>
        <w:t>Câu 6: Trong bữa ăn</w:t>
      </w:r>
      <w:r w:rsidR="00676C74">
        <w:rPr>
          <w:b/>
          <w:sz w:val="28"/>
          <w:lang w:val="nl-NL"/>
        </w:rPr>
        <w:t>,</w:t>
      </w:r>
      <w:r w:rsidRPr="00252BAC">
        <w:rPr>
          <w:b/>
          <w:sz w:val="28"/>
          <w:lang w:val="nl-NL"/>
        </w:rPr>
        <w:t xml:space="preserve"> món nào là món phụ?</w:t>
      </w:r>
    </w:p>
    <w:p w:rsidR="00676C74" w:rsidRDefault="008E4792" w:rsidP="00676C74">
      <w:pPr>
        <w:widowControl w:val="0"/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A. Thịt kho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B. Cá rán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C. Canh rau cải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D. Dưa chua</w:t>
      </w:r>
      <w:r w:rsidR="00676C74">
        <w:rPr>
          <w:sz w:val="28"/>
          <w:lang w:val="nl-NL"/>
        </w:rPr>
        <w:t>\</w:t>
      </w:r>
    </w:p>
    <w:p w:rsidR="00FA0A19" w:rsidRPr="00252BAC" w:rsidRDefault="00FA0A19" w:rsidP="00676C74">
      <w:pPr>
        <w:widowControl w:val="0"/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rFonts w:eastAsia="Calibri"/>
          <w:b/>
          <w:bCs/>
          <w:color w:val="000000" w:themeColor="text1"/>
          <w:sz w:val="28"/>
          <w:lang w:val="pl-PL" w:eastAsia="en-US"/>
        </w:rPr>
        <w:t xml:space="preserve">II. TỰ LUẬN </w:t>
      </w:r>
      <w:r w:rsidR="00822D48" w:rsidRPr="00252BAC">
        <w:rPr>
          <w:rFonts w:eastAsia="Calibri"/>
          <w:b/>
          <w:bCs/>
          <w:color w:val="000000" w:themeColor="text1"/>
          <w:sz w:val="28"/>
          <w:lang w:val="en-US" w:eastAsia="en-US"/>
        </w:rPr>
        <w:t>(</w:t>
      </w:r>
      <w:r w:rsidR="00E34540" w:rsidRPr="00252BAC">
        <w:rPr>
          <w:rFonts w:eastAsia="Calibri"/>
          <w:b/>
          <w:bCs/>
          <w:color w:val="000000" w:themeColor="text1"/>
          <w:sz w:val="28"/>
          <w:lang w:val="en-US" w:eastAsia="en-US"/>
        </w:rPr>
        <w:t>7</w:t>
      </w:r>
      <w:r w:rsidRPr="00252BAC">
        <w:rPr>
          <w:rFonts w:eastAsia="Calibri"/>
          <w:b/>
          <w:bCs/>
          <w:color w:val="000000" w:themeColor="text1"/>
          <w:sz w:val="28"/>
          <w:lang w:val="en-US" w:eastAsia="en-US"/>
        </w:rPr>
        <w:t xml:space="preserve"> ĐIỂM)</w:t>
      </w:r>
    </w:p>
    <w:p w:rsidR="00724BF5" w:rsidRPr="00252BAC" w:rsidRDefault="00676C74" w:rsidP="00215886">
      <w:pPr>
        <w:spacing w:line="276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Bài</w:t>
      </w:r>
      <w:r w:rsidR="00FA0A19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</w:t>
      </w:r>
      <w:r w:rsidR="002848F1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1</w:t>
      </w:r>
      <w:r w:rsidR="00822D48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</w:t>
      </w:r>
      <w:r w:rsidR="003609D1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(</w:t>
      </w:r>
      <w:r w:rsidR="00703A86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3</w:t>
      </w:r>
      <w:r w:rsidR="00822D48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điểm)</w:t>
      </w:r>
      <w:r w:rsidR="00F10EB3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:</w:t>
      </w:r>
      <w:r w:rsidR="00A710ED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</w:t>
      </w:r>
      <w:r w:rsidR="00A710ED" w:rsidRPr="00252BAC">
        <w:rPr>
          <w:sz w:val="28"/>
        </w:rPr>
        <w:t>Để tổ chức tốt bữa ăn hợp lý trong gia đình cần tuân theo những nguyên tắc nào? Tại sao phải quan tâm đến chế độ ăn uống của từng đối tượng?</w:t>
      </w:r>
    </w:p>
    <w:p w:rsidR="00F2525E" w:rsidRPr="00252BAC" w:rsidRDefault="00676C74" w:rsidP="00215886">
      <w:pPr>
        <w:spacing w:line="276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Bài</w:t>
      </w:r>
      <w:r w:rsidR="00FA0A19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</w:t>
      </w:r>
      <w:r w:rsidR="002848F1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2</w:t>
      </w:r>
      <w:r w:rsidR="005A4D2C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(3</w:t>
      </w:r>
      <w:r w:rsidR="009D449F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</w:t>
      </w:r>
      <w:r w:rsidR="00822D48" w:rsidRPr="00252BAC">
        <w:rPr>
          <w:rFonts w:eastAsia="Calibri"/>
          <w:b/>
          <w:color w:val="000000" w:themeColor="text1"/>
          <w:sz w:val="28"/>
          <w:lang w:val="pl-PL" w:eastAsia="en-US"/>
        </w:rPr>
        <w:t>điểm</w:t>
      </w:r>
      <w:r w:rsidR="00F10EB3" w:rsidRPr="00252BAC">
        <w:rPr>
          <w:rFonts w:eastAsia="Calibri"/>
          <w:b/>
          <w:color w:val="000000" w:themeColor="text1"/>
          <w:sz w:val="28"/>
          <w:lang w:val="pl-PL" w:eastAsia="en-US"/>
        </w:rPr>
        <w:t>):</w:t>
      </w:r>
      <w:r w:rsidR="00A710ED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</w:t>
      </w:r>
      <w:r w:rsidR="00430A0E" w:rsidRPr="00252BAC">
        <w:rPr>
          <w:sz w:val="28"/>
          <w:lang w:val="en-US"/>
        </w:rPr>
        <w:t>Khi</w:t>
      </w:r>
      <w:r w:rsidR="00A710ED" w:rsidRPr="00252BAC">
        <w:rPr>
          <w:sz w:val="28"/>
        </w:rPr>
        <w:t xml:space="preserve"> tổ chức </w:t>
      </w:r>
      <w:r w:rsidR="00430A0E" w:rsidRPr="00252BAC">
        <w:rPr>
          <w:sz w:val="28"/>
          <w:lang w:val="en-US"/>
        </w:rPr>
        <w:t xml:space="preserve">một </w:t>
      </w:r>
      <w:r w:rsidR="00A710ED" w:rsidRPr="00252BAC">
        <w:rPr>
          <w:sz w:val="28"/>
        </w:rPr>
        <w:t>bữa ăn trong gia đình</w:t>
      </w:r>
      <w:r w:rsidR="00575303">
        <w:rPr>
          <w:sz w:val="28"/>
          <w:lang w:val="en-US"/>
        </w:rPr>
        <w:t xml:space="preserve"> em sẽ thực hiện</w:t>
      </w:r>
      <w:r w:rsidR="00430A0E" w:rsidRPr="00252BAC">
        <w:rPr>
          <w:sz w:val="28"/>
          <w:lang w:val="en-US"/>
        </w:rPr>
        <w:t xml:space="preserve"> theo quy trình nào?</w:t>
      </w:r>
      <w:r w:rsidR="00A710ED" w:rsidRPr="00252BAC">
        <w:rPr>
          <w:sz w:val="28"/>
        </w:rPr>
        <w:t xml:space="preserve"> Khi chế biến món ăn cần lưu ý điều gì?</w:t>
      </w:r>
    </w:p>
    <w:p w:rsidR="00430A0E" w:rsidRPr="00676C74" w:rsidRDefault="00676C74" w:rsidP="00676C74">
      <w:pPr>
        <w:spacing w:line="276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en-US" w:eastAsia="en-US"/>
        </w:rPr>
      </w:pPr>
      <w:r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Bài</w:t>
      </w:r>
      <w:r w:rsidR="00FA0A19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</w:t>
      </w:r>
      <w:r w:rsidR="002848F1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3</w:t>
      </w:r>
      <w:r w:rsidR="00DC61BF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(</w:t>
      </w:r>
      <w:r w:rsidR="00703A86" w:rsidRPr="00252BAC">
        <w:rPr>
          <w:rFonts w:eastAsia="Calibri"/>
          <w:b/>
          <w:color w:val="000000" w:themeColor="text1"/>
          <w:sz w:val="28"/>
          <w:lang w:val="pl-PL" w:eastAsia="en-US"/>
        </w:rPr>
        <w:t>1</w:t>
      </w:r>
      <w:r w:rsidR="009D449F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</w:t>
      </w:r>
      <w:r w:rsidR="00FA0A19" w:rsidRPr="00252BAC">
        <w:rPr>
          <w:rFonts w:eastAsia="Calibri"/>
          <w:b/>
          <w:color w:val="000000" w:themeColor="text1"/>
          <w:sz w:val="28"/>
          <w:lang w:val="pl-PL" w:eastAsia="en-US"/>
        </w:rPr>
        <w:t>đ</w:t>
      </w:r>
      <w:r w:rsidR="00822D48" w:rsidRPr="00252BAC">
        <w:rPr>
          <w:rFonts w:eastAsia="Calibri"/>
          <w:b/>
          <w:color w:val="000000" w:themeColor="text1"/>
          <w:sz w:val="28"/>
          <w:lang w:val="pl-PL" w:eastAsia="en-US"/>
        </w:rPr>
        <w:t>iểm</w:t>
      </w:r>
      <w:r w:rsidR="00FA0A19" w:rsidRPr="00252BAC">
        <w:rPr>
          <w:rFonts w:eastAsia="Calibri"/>
          <w:b/>
          <w:color w:val="000000" w:themeColor="text1"/>
          <w:sz w:val="28"/>
          <w:lang w:val="pl-PL" w:eastAsia="en-US"/>
        </w:rPr>
        <w:t>)</w:t>
      </w:r>
      <w:r w:rsidR="00F10EB3" w:rsidRPr="00252BAC">
        <w:rPr>
          <w:rFonts w:eastAsia="Calibri"/>
          <w:b/>
          <w:color w:val="000000" w:themeColor="text1"/>
          <w:sz w:val="28"/>
          <w:lang w:val="pl-PL" w:eastAsia="en-US"/>
        </w:rPr>
        <w:t>:</w:t>
      </w:r>
      <w:r w:rsidR="0098118A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</w:t>
      </w:r>
      <w:r w:rsidR="00A710ED" w:rsidRPr="00252BAC">
        <w:rPr>
          <w:sz w:val="28"/>
        </w:rPr>
        <w:t xml:space="preserve">Em hãy xây dựng một thực đơn cho bữa </w:t>
      </w:r>
      <w:r w:rsidR="00024FC2" w:rsidRPr="00252BAC">
        <w:rPr>
          <w:sz w:val="28"/>
          <w:lang w:val="en-US"/>
        </w:rPr>
        <w:t>trưa</w:t>
      </w:r>
      <w:r w:rsidR="000B2F4E" w:rsidRPr="00252BAC">
        <w:rPr>
          <w:sz w:val="28"/>
          <w:lang w:val="en-US"/>
        </w:rPr>
        <w:t xml:space="preserve"> </w:t>
      </w:r>
      <w:r w:rsidR="00575303">
        <w:rPr>
          <w:sz w:val="28"/>
          <w:lang w:val="en-US"/>
        </w:rPr>
        <w:t xml:space="preserve">thường ngày </w:t>
      </w:r>
      <w:r w:rsidR="000B2F4E" w:rsidRPr="00252BAC">
        <w:rPr>
          <w:sz w:val="28"/>
          <w:lang w:val="en-US"/>
        </w:rPr>
        <w:t>của gia đình</w:t>
      </w:r>
      <w:r w:rsidR="00024FC2" w:rsidRPr="00252BAC">
        <w:rPr>
          <w:sz w:val="28"/>
          <w:lang w:val="en-US"/>
        </w:rPr>
        <w:t xml:space="preserve"> 4 người</w:t>
      </w:r>
      <w:r w:rsidR="00A710ED" w:rsidRPr="00252BAC">
        <w:rPr>
          <w:sz w:val="28"/>
          <w:lang w:val="en-US"/>
        </w:rPr>
        <w:t>.</w:t>
      </w:r>
    </w:p>
    <w:p w:rsidR="00EA4465" w:rsidRPr="00252BAC" w:rsidRDefault="00F10EB3" w:rsidP="00EC79A7">
      <w:pPr>
        <w:spacing w:line="276" w:lineRule="auto"/>
        <w:ind w:left="-720" w:right="58"/>
        <w:jc w:val="center"/>
        <w:rPr>
          <w:rFonts w:eastAsia="Calibri"/>
          <w:bCs/>
          <w:i/>
          <w:color w:val="000000" w:themeColor="text1"/>
          <w:sz w:val="28"/>
          <w:lang w:val="pl-PL" w:eastAsia="en-US"/>
        </w:rPr>
      </w:pPr>
      <w:r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t>------------------</w:t>
      </w:r>
      <w:r w:rsidR="00FA0A19"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t xml:space="preserve">------ </w:t>
      </w:r>
      <w:r w:rsidR="00FA0A19" w:rsidRPr="00252BAC">
        <w:rPr>
          <w:rFonts w:eastAsia="Calibri"/>
          <w:b/>
          <w:bCs/>
          <w:i/>
          <w:color w:val="000000" w:themeColor="text1"/>
          <w:sz w:val="28"/>
          <w:lang w:val="pl-PL" w:eastAsia="en-US"/>
        </w:rPr>
        <w:t xml:space="preserve">Hết </w:t>
      </w:r>
      <w:r w:rsidR="00FA0A19"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t>------</w:t>
      </w:r>
      <w:r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t>---------------</w:t>
      </w:r>
    </w:p>
    <w:p w:rsidR="00EA4465" w:rsidRPr="00252BAC" w:rsidRDefault="00EA4465">
      <w:pPr>
        <w:rPr>
          <w:rFonts w:eastAsia="Calibri"/>
          <w:bCs/>
          <w:i/>
          <w:color w:val="000000" w:themeColor="text1"/>
          <w:sz w:val="28"/>
          <w:lang w:val="pl-PL" w:eastAsia="en-US"/>
        </w:rPr>
      </w:pPr>
      <w:r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br w:type="page"/>
      </w:r>
    </w:p>
    <w:p w:rsidR="00024FC2" w:rsidRPr="00252BAC" w:rsidRDefault="00024FC2" w:rsidP="00252BAC">
      <w:pPr>
        <w:rPr>
          <w:sz w:val="28"/>
          <w:lang w:val="en-US"/>
        </w:rPr>
      </w:pPr>
    </w:p>
    <w:tbl>
      <w:tblPr>
        <w:tblStyle w:val="TableGrid"/>
        <w:tblW w:w="10490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5386"/>
      </w:tblGrid>
      <w:tr w:rsidR="00A42C80" w:rsidRPr="00252BAC" w:rsidTr="004F333E">
        <w:tc>
          <w:tcPr>
            <w:tcW w:w="5104" w:type="dxa"/>
          </w:tcPr>
          <w:p w:rsidR="00AF6572" w:rsidRPr="00252BAC" w:rsidRDefault="00AF6572" w:rsidP="00FC1ADC">
            <w:pPr>
              <w:jc w:val="center"/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</w:pPr>
          </w:p>
          <w:p w:rsidR="00A42C80" w:rsidRPr="00252BAC" w:rsidRDefault="00A42C80" w:rsidP="000B2F4E">
            <w:pPr>
              <w:jc w:val="center"/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</w:pPr>
            <w:r w:rsidRPr="00252BAC">
              <w:rPr>
                <w:rFonts w:ascii="Times New Roman" w:hAnsi="Times New Roman"/>
                <w:color w:val="000000" w:themeColor="text1"/>
                <w:sz w:val="28"/>
                <w:lang w:val="pt-BR" w:eastAsia="en-US"/>
              </w:rPr>
              <w:t>TRƯỜNG THCS GIA THỤY</w:t>
            </w:r>
          </w:p>
          <w:p w:rsidR="00A42C80" w:rsidRPr="00252BAC" w:rsidRDefault="00A42C80" w:rsidP="00FC1ADC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  <w:t>TỔ TOÁN – LÝ</w:t>
            </w:r>
          </w:p>
          <w:p w:rsidR="00A42C80" w:rsidRPr="00252BAC" w:rsidRDefault="00A42C80" w:rsidP="00FC1ADC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val="pt-BR" w:eastAsia="en-US"/>
              </w:rPr>
            </w:pPr>
            <w:r w:rsidRPr="00252BAC">
              <w:rPr>
                <w:b/>
                <w:bCs/>
                <w:noProof/>
                <w:color w:val="000000" w:themeColor="text1"/>
                <w:sz w:val="2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6E1DD8" wp14:editId="717BC414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128270</wp:posOffset>
                      </wp:positionV>
                      <wp:extent cx="803910" cy="330835"/>
                      <wp:effectExtent l="0" t="0" r="15240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3910" cy="3308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4E8131" id="Rectangle 4" o:spid="_x0000_s1026" style="position:absolute;margin-left:89pt;margin-top:10.1pt;width:63.3pt;height:26.0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" filled="f" strokecolor="black [3213]"/>
                  </w:pict>
                </mc:Fallback>
              </mc:AlternateContent>
            </w:r>
          </w:p>
          <w:p w:rsidR="00A42C80" w:rsidRPr="00252BAC" w:rsidRDefault="00A42C80" w:rsidP="00FC1ADC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u w:val="single"/>
                <w:lang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pt-BR" w:eastAsia="en-US"/>
              </w:rPr>
              <w:t>ĐỀ SỐ</w:t>
            </w:r>
            <w:r w:rsidR="006E4D43"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pt-BR" w:eastAsia="en-US"/>
              </w:rPr>
              <w:t xml:space="preserve"> </w:t>
            </w:r>
            <w:r w:rsidR="006E4D43"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eastAsia="en-US"/>
              </w:rPr>
              <w:t>2</w:t>
            </w:r>
          </w:p>
          <w:p w:rsidR="00A42C80" w:rsidRPr="00252BAC" w:rsidRDefault="00A42C80" w:rsidP="00FC1ADC">
            <w:pPr>
              <w:jc w:val="both"/>
              <w:rPr>
                <w:rFonts w:ascii="Times New Roman" w:hAnsi="Times New Roman"/>
                <w:b/>
                <w:sz w:val="28"/>
                <w:lang w:val="en-US"/>
              </w:rPr>
            </w:pPr>
          </w:p>
        </w:tc>
        <w:tc>
          <w:tcPr>
            <w:tcW w:w="5386" w:type="dxa"/>
          </w:tcPr>
          <w:p w:rsidR="00AF6572" w:rsidRPr="00252BAC" w:rsidRDefault="00AF6572" w:rsidP="00FC1ADC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</w:p>
          <w:p w:rsidR="00A42C80" w:rsidRPr="00252BAC" w:rsidRDefault="00A42C80" w:rsidP="00FC1ADC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ĐỀ THI HỌC KÌ II MÔN CÔNG NGHỆ 6</w:t>
            </w:r>
          </w:p>
          <w:p w:rsidR="00A42C80" w:rsidRPr="00252BAC" w:rsidRDefault="00A42C80" w:rsidP="00FC1ADC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</w:pPr>
            <w:r w:rsidRPr="00252BAC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Năm họ</w:t>
            </w:r>
            <w:r w:rsidR="00676C74">
              <w:rPr>
                <w:rFonts w:ascii="Times New Roman" w:hAnsi="Times New Roman"/>
                <w:b/>
                <w:bCs/>
                <w:color w:val="000000" w:themeColor="text1"/>
                <w:sz w:val="28"/>
                <w:lang w:val="it-IT" w:eastAsia="en-US"/>
              </w:rPr>
              <w:t>c: 2020 – 2021</w:t>
            </w:r>
          </w:p>
          <w:p w:rsidR="00A42C80" w:rsidRPr="00252BAC" w:rsidRDefault="00676C74" w:rsidP="00FC1ADC">
            <w:pPr>
              <w:jc w:val="center"/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</w:pPr>
            <w:r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Ngày thi: 23/4/2021</w:t>
            </w:r>
          </w:p>
          <w:p w:rsidR="00A42C80" w:rsidRPr="00252BAC" w:rsidRDefault="00A42C80" w:rsidP="00FC1ADC">
            <w:pPr>
              <w:jc w:val="center"/>
              <w:rPr>
                <w:rFonts w:ascii="Times New Roman" w:hAnsi="Times New Roman"/>
                <w:b/>
                <w:sz w:val="28"/>
                <w:lang w:val="en-US"/>
              </w:rPr>
            </w:pPr>
            <w:r w:rsidRPr="00252BAC">
              <w:rPr>
                <w:rFonts w:ascii="Times New Roman" w:hAnsi="Times New Roman"/>
                <w:b/>
                <w:bCs/>
                <w:i/>
                <w:color w:val="000000" w:themeColor="text1"/>
                <w:sz w:val="28"/>
                <w:lang w:val="it-IT" w:eastAsia="en-US"/>
              </w:rPr>
              <w:t>Thời gian làm bài: 45 phút</w:t>
            </w:r>
          </w:p>
        </w:tc>
      </w:tr>
    </w:tbl>
    <w:p w:rsidR="00306F82" w:rsidRPr="00252BAC" w:rsidRDefault="00676C74" w:rsidP="00575303">
      <w:pPr>
        <w:pStyle w:val="ListParagraph"/>
        <w:tabs>
          <w:tab w:val="left" w:pos="-284"/>
        </w:tabs>
        <w:spacing w:line="300" w:lineRule="auto"/>
        <w:ind w:left="-284" w:right="142"/>
        <w:jc w:val="both"/>
        <w:rPr>
          <w:b/>
          <w:sz w:val="28"/>
        </w:rPr>
      </w:pPr>
      <w:r>
        <w:rPr>
          <w:b/>
          <w:color w:val="000000"/>
          <w:sz w:val="28"/>
          <w:lang w:val="en-US"/>
        </w:rPr>
        <w:t xml:space="preserve">I. </w:t>
      </w:r>
      <w:r w:rsidR="00306F82" w:rsidRPr="00252BAC">
        <w:rPr>
          <w:b/>
          <w:color w:val="000000"/>
          <w:sz w:val="28"/>
        </w:rPr>
        <w:t xml:space="preserve">TRẮC NGHIỆM (3 </w:t>
      </w:r>
      <w:r w:rsidR="00306F82" w:rsidRPr="00252BAC">
        <w:rPr>
          <w:b/>
          <w:color w:val="000000"/>
          <w:sz w:val="28"/>
          <w:lang w:val="en-US"/>
        </w:rPr>
        <w:t>ĐIỂM</w:t>
      </w:r>
      <w:r w:rsidR="00306F82" w:rsidRPr="00252BAC">
        <w:rPr>
          <w:b/>
          <w:color w:val="000000"/>
          <w:sz w:val="28"/>
        </w:rPr>
        <w:t>)</w:t>
      </w:r>
      <w:r w:rsidR="00575303">
        <w:rPr>
          <w:b/>
          <w:color w:val="000000"/>
          <w:sz w:val="28"/>
          <w:lang w:val="en-US"/>
        </w:rPr>
        <w:t>:</w:t>
      </w:r>
      <w:r w:rsidR="000B2F4E" w:rsidRPr="00252BAC">
        <w:rPr>
          <w:b/>
          <w:color w:val="000000"/>
          <w:sz w:val="28"/>
          <w:lang w:val="en-US"/>
        </w:rPr>
        <w:t xml:space="preserve"> </w:t>
      </w:r>
      <w:r w:rsidR="00306F82" w:rsidRPr="00252BAC">
        <w:rPr>
          <w:b/>
          <w:sz w:val="28"/>
        </w:rPr>
        <w:t>Ghi lại vào bài làm các chữ cái đứng trước câu trả lời đúng.</w:t>
      </w:r>
    </w:p>
    <w:p w:rsidR="00A6441D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b/>
          <w:color w:val="000000" w:themeColor="text1"/>
          <w:sz w:val="28"/>
          <w:lang w:val="pl-PL" w:eastAsia="en-US"/>
        </w:rPr>
      </w:pPr>
      <w:r w:rsidRPr="00252BAC">
        <w:rPr>
          <w:b/>
          <w:color w:val="000000" w:themeColor="text1"/>
          <w:sz w:val="28"/>
          <w:lang w:val="pl-PL" w:eastAsia="en-US"/>
        </w:rPr>
        <w:t>Câu 1: Người lao động chân tay cần ăn các thực phẩm cung cấp nhiều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A. năng lượng</w:t>
      </w:r>
      <w:r w:rsidRPr="00252BAC">
        <w:rPr>
          <w:color w:val="000000" w:themeColor="text1"/>
          <w:sz w:val="28"/>
          <w:lang w:val="pl-PL" w:eastAsia="en-US"/>
        </w:rPr>
        <w:tab/>
      </w:r>
      <w:r w:rsidRPr="00252BAC">
        <w:rPr>
          <w:color w:val="000000" w:themeColor="text1"/>
          <w:sz w:val="28"/>
          <w:lang w:val="pl-PL" w:eastAsia="en-US"/>
        </w:rPr>
        <w:tab/>
        <w:t>B. chất xơ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B. vitamin</w:t>
      </w:r>
      <w:r w:rsidRPr="00252BAC">
        <w:rPr>
          <w:color w:val="000000" w:themeColor="text1"/>
          <w:sz w:val="28"/>
          <w:lang w:val="pl-PL" w:eastAsia="en-US"/>
        </w:rPr>
        <w:tab/>
      </w:r>
      <w:r w:rsidRPr="00252BAC">
        <w:rPr>
          <w:color w:val="000000" w:themeColor="text1"/>
          <w:sz w:val="28"/>
          <w:lang w:val="pl-PL" w:eastAsia="en-US"/>
        </w:rPr>
        <w:tab/>
        <w:t>C. chất béo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b/>
          <w:color w:val="000000" w:themeColor="text1"/>
          <w:sz w:val="28"/>
          <w:lang w:val="pl-PL" w:eastAsia="en-US"/>
        </w:rPr>
      </w:pPr>
      <w:r w:rsidRPr="00252BAC">
        <w:rPr>
          <w:b/>
          <w:color w:val="000000" w:themeColor="text1"/>
          <w:sz w:val="28"/>
          <w:lang w:val="pl-PL" w:eastAsia="en-US"/>
        </w:rPr>
        <w:t xml:space="preserve">Câu 2: Bữa ăn </w:t>
      </w:r>
      <w:r w:rsidR="00575303">
        <w:rPr>
          <w:b/>
          <w:color w:val="000000" w:themeColor="text1"/>
          <w:sz w:val="28"/>
          <w:lang w:val="pl-PL" w:eastAsia="en-US"/>
        </w:rPr>
        <w:t>đã có món thịt kho thì không cần</w:t>
      </w:r>
      <w:r w:rsidRPr="00252BAC">
        <w:rPr>
          <w:b/>
          <w:color w:val="000000" w:themeColor="text1"/>
          <w:sz w:val="28"/>
          <w:lang w:val="pl-PL" w:eastAsia="en-US"/>
        </w:rPr>
        <w:t xml:space="preserve"> có thêm món nào</w:t>
      </w:r>
      <w:r w:rsidR="00575303">
        <w:rPr>
          <w:b/>
          <w:color w:val="000000" w:themeColor="text1"/>
          <w:sz w:val="28"/>
          <w:lang w:val="pl-PL" w:eastAsia="en-US"/>
        </w:rPr>
        <w:t xml:space="preserve"> sau đây</w:t>
      </w:r>
      <w:r w:rsidRPr="00252BAC">
        <w:rPr>
          <w:b/>
          <w:color w:val="000000" w:themeColor="text1"/>
          <w:sz w:val="28"/>
          <w:lang w:val="pl-PL" w:eastAsia="en-US"/>
        </w:rPr>
        <w:t>?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A. thịt nướng</w:t>
      </w:r>
      <w:r w:rsidRPr="00252BAC">
        <w:rPr>
          <w:color w:val="000000" w:themeColor="text1"/>
          <w:sz w:val="28"/>
          <w:lang w:val="pl-PL" w:eastAsia="en-US"/>
        </w:rPr>
        <w:tab/>
      </w:r>
      <w:r w:rsidRPr="00252BAC">
        <w:rPr>
          <w:color w:val="000000" w:themeColor="text1"/>
          <w:sz w:val="28"/>
          <w:lang w:val="pl-PL" w:eastAsia="en-US"/>
        </w:rPr>
        <w:tab/>
        <w:t>B. bông cải xanh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C. salat</w:t>
      </w:r>
      <w:r w:rsidRPr="00252BAC">
        <w:rPr>
          <w:color w:val="000000" w:themeColor="text1"/>
          <w:sz w:val="28"/>
          <w:lang w:val="pl-PL" w:eastAsia="en-US"/>
        </w:rPr>
        <w:tab/>
      </w:r>
      <w:r w:rsidRPr="00252BAC">
        <w:rPr>
          <w:color w:val="000000" w:themeColor="text1"/>
          <w:sz w:val="28"/>
          <w:lang w:val="pl-PL" w:eastAsia="en-US"/>
        </w:rPr>
        <w:tab/>
        <w:t>D. canh mướp</w:t>
      </w:r>
    </w:p>
    <w:p w:rsidR="000B2F4E" w:rsidRPr="00252BAC" w:rsidRDefault="000B2F4E" w:rsidP="000B2F4E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b/>
          <w:sz w:val="28"/>
          <w:lang w:val="nl-NL"/>
        </w:rPr>
      </w:pPr>
      <w:r w:rsidRPr="00252BAC">
        <w:rPr>
          <w:b/>
          <w:color w:val="000000" w:themeColor="text1"/>
          <w:sz w:val="28"/>
          <w:lang w:val="pl-PL" w:eastAsia="en-US"/>
        </w:rPr>
        <w:t xml:space="preserve">Câu 3: </w:t>
      </w:r>
      <w:r w:rsidRPr="00252BAC">
        <w:rPr>
          <w:b/>
          <w:sz w:val="28"/>
          <w:lang w:val="nl-NL"/>
        </w:rPr>
        <w:t>Khi chọn thực phẩm cho thực đơn cần lưu ý:</w:t>
      </w:r>
    </w:p>
    <w:p w:rsidR="000B2F4E" w:rsidRPr="00252BAC" w:rsidRDefault="000B2F4E" w:rsidP="000B2F4E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A. Mua thực phẩm phải tươi ngon.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B. Ưu tiên mua đồ đông lạnh.</w:t>
      </w:r>
    </w:p>
    <w:p w:rsidR="000B2F4E" w:rsidRPr="00252BAC" w:rsidRDefault="000B2F4E" w:rsidP="000B2F4E">
      <w:pPr>
        <w:widowControl w:val="0"/>
        <w:tabs>
          <w:tab w:val="left" w:pos="360"/>
          <w:tab w:val="left" w:pos="4680"/>
        </w:tabs>
        <w:autoSpaceDE w:val="0"/>
        <w:autoSpaceDN w:val="0"/>
        <w:adjustRightInd w:val="0"/>
        <w:spacing w:line="276" w:lineRule="auto"/>
        <w:ind w:hanging="284"/>
        <w:rPr>
          <w:sz w:val="28"/>
          <w:lang w:val="nl-NL"/>
        </w:rPr>
      </w:pPr>
      <w:r w:rsidRPr="00252BAC">
        <w:rPr>
          <w:sz w:val="28"/>
          <w:lang w:val="nl-NL"/>
        </w:rPr>
        <w:t>C. Mua thật nhiều để tích trữ.</w:t>
      </w:r>
      <w:r w:rsidRPr="00252BAC">
        <w:rPr>
          <w:sz w:val="28"/>
          <w:lang w:val="nl-NL"/>
        </w:rPr>
        <w:tab/>
      </w:r>
      <w:r w:rsidRPr="00252BAC">
        <w:rPr>
          <w:sz w:val="28"/>
          <w:lang w:val="nl-NL"/>
        </w:rPr>
        <w:tab/>
        <w:t>D. Chỉ mua đồ giảm giá.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b/>
          <w:sz w:val="28"/>
          <w:lang w:val="nl-NL"/>
        </w:rPr>
      </w:pPr>
      <w:r w:rsidRPr="00252BAC">
        <w:rPr>
          <w:b/>
          <w:color w:val="000000" w:themeColor="text1"/>
          <w:sz w:val="28"/>
          <w:lang w:val="pl-PL" w:eastAsia="en-US"/>
        </w:rPr>
        <w:t xml:space="preserve">Câu 4: </w:t>
      </w:r>
      <w:r w:rsidRPr="00252BAC">
        <w:rPr>
          <w:b/>
          <w:sz w:val="28"/>
          <w:lang w:val="nl-NL"/>
        </w:rPr>
        <w:t>Khi dọn bàn ăn cần</w:t>
      </w:r>
    </w:p>
    <w:p w:rsidR="000B2F4E" w:rsidRPr="00252BAC" w:rsidRDefault="000B2F4E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 xml:space="preserve">A. </w:t>
      </w:r>
      <w:r w:rsidR="00941907" w:rsidRPr="00252BAC">
        <w:rPr>
          <w:color w:val="000000" w:themeColor="text1"/>
          <w:sz w:val="28"/>
          <w:lang w:val="pl-PL" w:eastAsia="en-US"/>
        </w:rPr>
        <w:t>Không thu dọn dụng cụ khi có người đang ăn.</w:t>
      </w:r>
    </w:p>
    <w:p w:rsidR="00941907" w:rsidRPr="00252BAC" w:rsidRDefault="00941907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B. Thu dọn tùy ý bất cứ lúc nào thấy cần thiết.</w:t>
      </w:r>
    </w:p>
    <w:p w:rsidR="00941907" w:rsidRPr="00252BAC" w:rsidRDefault="00941907" w:rsidP="00B116D6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C. Sắp xếp dụng cụ tùy ý.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D. Không thu dọn dụng cụ.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b/>
          <w:color w:val="000000" w:themeColor="text1"/>
          <w:sz w:val="28"/>
          <w:lang w:val="pl-PL" w:eastAsia="en-US"/>
        </w:rPr>
      </w:pPr>
      <w:r w:rsidRPr="00252BAC">
        <w:rPr>
          <w:b/>
          <w:color w:val="000000" w:themeColor="text1"/>
          <w:sz w:val="28"/>
          <w:lang w:val="pl-PL" w:eastAsia="en-US"/>
        </w:rPr>
        <w:t>Câu 5: Một bữa liên hoan thường có mấy món?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 xml:space="preserve">A. 3 món. </w:t>
      </w:r>
      <w:r w:rsidRPr="00252BAC">
        <w:rPr>
          <w:color w:val="000000" w:themeColor="text1"/>
          <w:sz w:val="28"/>
          <w:lang w:val="pl-PL" w:eastAsia="en-US"/>
        </w:rPr>
        <w:tab/>
      </w:r>
      <w:r w:rsidRPr="00252BAC">
        <w:rPr>
          <w:color w:val="000000" w:themeColor="text1"/>
          <w:sz w:val="28"/>
          <w:lang w:val="pl-PL" w:eastAsia="en-US"/>
        </w:rPr>
        <w:tab/>
        <w:t>B. 4-5 món.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C. 4-5 món trở lên</w:t>
      </w:r>
      <w:r w:rsidRPr="00252BAC">
        <w:rPr>
          <w:color w:val="000000" w:themeColor="text1"/>
          <w:sz w:val="28"/>
          <w:lang w:val="pl-PL" w:eastAsia="en-US"/>
        </w:rPr>
        <w:tab/>
      </w:r>
      <w:r w:rsidRPr="00252BAC">
        <w:rPr>
          <w:color w:val="000000" w:themeColor="text1"/>
          <w:sz w:val="28"/>
          <w:lang w:val="pl-PL" w:eastAsia="en-US"/>
        </w:rPr>
        <w:tab/>
        <w:t>D. dưới 4 món.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b/>
          <w:color w:val="000000" w:themeColor="text1"/>
          <w:sz w:val="28"/>
          <w:lang w:val="pl-PL" w:eastAsia="en-US"/>
        </w:rPr>
      </w:pPr>
      <w:r w:rsidRPr="00252BAC">
        <w:rPr>
          <w:b/>
          <w:color w:val="000000" w:themeColor="text1"/>
          <w:sz w:val="28"/>
          <w:lang w:val="pl-PL" w:eastAsia="en-US"/>
        </w:rPr>
        <w:t>Câu 6: Trong bữa ăn, món nào là món chính?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A. rau của tươi</w:t>
      </w:r>
      <w:r w:rsidRPr="00252BAC">
        <w:rPr>
          <w:color w:val="000000" w:themeColor="text1"/>
          <w:sz w:val="28"/>
          <w:lang w:val="pl-PL" w:eastAsia="en-US"/>
        </w:rPr>
        <w:tab/>
        <w:t>B. dưa chua</w:t>
      </w:r>
    </w:p>
    <w:p w:rsidR="00941907" w:rsidRPr="00252BAC" w:rsidRDefault="00941907" w:rsidP="00941907">
      <w:pPr>
        <w:tabs>
          <w:tab w:val="left" w:pos="360"/>
          <w:tab w:val="left" w:pos="4680"/>
          <w:tab w:val="left" w:pos="5385"/>
        </w:tabs>
        <w:spacing w:line="300" w:lineRule="auto"/>
        <w:ind w:left="-284"/>
        <w:jc w:val="both"/>
        <w:rPr>
          <w:color w:val="000000" w:themeColor="text1"/>
          <w:sz w:val="28"/>
          <w:lang w:val="pl-PL" w:eastAsia="en-US"/>
        </w:rPr>
      </w:pPr>
      <w:r w:rsidRPr="00252BAC">
        <w:rPr>
          <w:color w:val="000000" w:themeColor="text1"/>
          <w:sz w:val="28"/>
          <w:lang w:val="pl-PL" w:eastAsia="en-US"/>
        </w:rPr>
        <w:t>C. hoa quả</w:t>
      </w:r>
      <w:r w:rsidRPr="00252BAC">
        <w:rPr>
          <w:color w:val="000000" w:themeColor="text1"/>
          <w:sz w:val="28"/>
          <w:lang w:val="pl-PL" w:eastAsia="en-US"/>
        </w:rPr>
        <w:tab/>
        <w:t>D. đậu xào</w:t>
      </w:r>
    </w:p>
    <w:p w:rsidR="00306F82" w:rsidRPr="00252BAC" w:rsidRDefault="00674A0A" w:rsidP="004F333E">
      <w:pPr>
        <w:spacing w:line="300" w:lineRule="auto"/>
        <w:ind w:left="-720" w:right="58" w:firstLine="294"/>
        <w:jc w:val="both"/>
        <w:rPr>
          <w:rFonts w:eastAsia="Calibri"/>
          <w:bCs/>
          <w:iCs/>
          <w:color w:val="000000" w:themeColor="text1"/>
          <w:sz w:val="28"/>
          <w:lang w:val="en-US" w:eastAsia="en-US"/>
        </w:rPr>
      </w:pPr>
      <w:r>
        <w:rPr>
          <w:rFonts w:eastAsia="Calibri"/>
          <w:b/>
          <w:bCs/>
          <w:color w:val="000000" w:themeColor="text1"/>
          <w:sz w:val="28"/>
          <w:lang w:val="pl-PL" w:eastAsia="en-US"/>
        </w:rPr>
        <w:t xml:space="preserve">  </w:t>
      </w:r>
      <w:r w:rsidR="00306F82" w:rsidRPr="00252BAC">
        <w:rPr>
          <w:rFonts w:eastAsia="Calibri"/>
          <w:b/>
          <w:bCs/>
          <w:color w:val="000000" w:themeColor="text1"/>
          <w:sz w:val="28"/>
          <w:lang w:val="pl-PL" w:eastAsia="en-US"/>
        </w:rPr>
        <w:t xml:space="preserve">II. TỰ LUẬN </w:t>
      </w:r>
      <w:r w:rsidR="00306F82" w:rsidRPr="00252BAC">
        <w:rPr>
          <w:rFonts w:eastAsia="Calibri"/>
          <w:b/>
          <w:bCs/>
          <w:color w:val="000000" w:themeColor="text1"/>
          <w:sz w:val="28"/>
          <w:lang w:val="en-US" w:eastAsia="en-US"/>
        </w:rPr>
        <w:t>(7 ĐIỂM)</w:t>
      </w:r>
    </w:p>
    <w:p w:rsidR="000D5413" w:rsidRPr="00252BAC" w:rsidRDefault="00674A0A" w:rsidP="00A710ED">
      <w:pPr>
        <w:spacing w:line="300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pl-PL" w:eastAsia="en-US"/>
        </w:rPr>
      </w:pPr>
      <w:r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Bài</w:t>
      </w:r>
      <w:r w:rsidR="000D5413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1 (3 điểm):</w:t>
      </w:r>
      <w:r w:rsidR="00A710ED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</w:t>
      </w:r>
      <w:r w:rsidR="00A710ED" w:rsidRPr="00252BAC">
        <w:rPr>
          <w:sz w:val="28"/>
        </w:rPr>
        <w:t>Để tổ chức tốt bữa ăn hợp lý trong gia đình cần tuân theo những nguyên tắc nào? Tạ</w:t>
      </w:r>
      <w:r w:rsidR="00A710ED" w:rsidRPr="00252BAC">
        <w:rPr>
          <w:sz w:val="28"/>
          <w:lang w:val="en-US"/>
        </w:rPr>
        <w:t>i</w:t>
      </w:r>
      <w:r w:rsidR="00A710ED" w:rsidRPr="00252BAC">
        <w:rPr>
          <w:sz w:val="28"/>
        </w:rPr>
        <w:t xml:space="preserve"> sao phải cân bằng chất dinh dưỡng trong bữa ăn? </w:t>
      </w:r>
    </w:p>
    <w:p w:rsidR="000D5413" w:rsidRPr="00252BAC" w:rsidRDefault="00674A0A" w:rsidP="004F333E">
      <w:pPr>
        <w:spacing w:line="300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en-US" w:eastAsia="en-US"/>
        </w:rPr>
      </w:pPr>
      <w:r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Bài</w:t>
      </w:r>
      <w:r w:rsidR="000D5413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 2</w:t>
      </w:r>
      <w:r w:rsidR="000D5413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(3 điểm):</w:t>
      </w:r>
      <w:r w:rsidR="00A710ED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</w:t>
      </w:r>
      <w:r w:rsidR="00941907" w:rsidRPr="00252BAC">
        <w:rPr>
          <w:sz w:val="28"/>
          <w:lang w:val="en-US"/>
        </w:rPr>
        <w:t>Khi</w:t>
      </w:r>
      <w:r w:rsidR="00A710ED" w:rsidRPr="00252BAC">
        <w:rPr>
          <w:sz w:val="28"/>
        </w:rPr>
        <w:t xml:space="preserve"> tổ chức bữa ăn trong gia đình</w:t>
      </w:r>
      <w:r w:rsidR="00575303">
        <w:rPr>
          <w:sz w:val="28"/>
          <w:lang w:val="en-US"/>
        </w:rPr>
        <w:t xml:space="preserve"> em sẽ thực hiện</w:t>
      </w:r>
      <w:r w:rsidR="00941907" w:rsidRPr="00252BAC">
        <w:rPr>
          <w:sz w:val="28"/>
          <w:lang w:val="en-US"/>
        </w:rPr>
        <w:t xml:space="preserve"> theo quy trình nào?</w:t>
      </w:r>
      <w:r w:rsidR="00575303">
        <w:rPr>
          <w:sz w:val="28"/>
          <w:lang w:val="en-US"/>
        </w:rPr>
        <w:t xml:space="preserve"> Nêu nguyên tắc xây dựng thực đơn.</w:t>
      </w:r>
    </w:p>
    <w:p w:rsidR="000D5413" w:rsidRPr="00674A0A" w:rsidRDefault="00674A0A" w:rsidP="00674A0A">
      <w:pPr>
        <w:spacing w:line="276" w:lineRule="auto"/>
        <w:ind w:left="-284" w:right="58"/>
        <w:jc w:val="both"/>
        <w:rPr>
          <w:rFonts w:eastAsia="Calibri"/>
          <w:b/>
          <w:color w:val="000000" w:themeColor="text1"/>
          <w:sz w:val="28"/>
          <w:lang w:val="en-US" w:eastAsia="en-US"/>
        </w:rPr>
      </w:pPr>
      <w:r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 xml:space="preserve">Bài </w:t>
      </w:r>
      <w:r w:rsidR="000D5413" w:rsidRPr="00252BAC">
        <w:rPr>
          <w:rFonts w:eastAsia="Calibri"/>
          <w:b/>
          <w:bCs/>
          <w:iCs/>
          <w:color w:val="000000" w:themeColor="text1"/>
          <w:sz w:val="28"/>
          <w:lang w:val="pl-PL" w:eastAsia="en-US"/>
        </w:rPr>
        <w:t>3</w:t>
      </w:r>
      <w:r w:rsidR="000D5413" w:rsidRPr="00252BAC">
        <w:rPr>
          <w:rFonts w:eastAsia="Calibri"/>
          <w:b/>
          <w:color w:val="000000" w:themeColor="text1"/>
          <w:sz w:val="28"/>
          <w:lang w:val="pl-PL" w:eastAsia="en-US"/>
        </w:rPr>
        <w:t xml:space="preserve"> (1 điểm): </w:t>
      </w:r>
      <w:r w:rsidR="00A710ED" w:rsidRPr="00252BAC">
        <w:rPr>
          <w:sz w:val="28"/>
        </w:rPr>
        <w:t xml:space="preserve">Em hãy xây dựng một thực đơn cho bữa </w:t>
      </w:r>
      <w:r w:rsidR="00A710ED" w:rsidRPr="00252BAC">
        <w:rPr>
          <w:sz w:val="28"/>
          <w:lang w:val="en-US"/>
        </w:rPr>
        <w:t xml:space="preserve">tối </w:t>
      </w:r>
      <w:r w:rsidR="00575303">
        <w:rPr>
          <w:sz w:val="28"/>
          <w:lang w:val="en-US"/>
        </w:rPr>
        <w:t xml:space="preserve">thường ngày </w:t>
      </w:r>
      <w:r w:rsidR="00A710ED" w:rsidRPr="00252BAC">
        <w:rPr>
          <w:sz w:val="28"/>
          <w:lang w:val="en-US"/>
        </w:rPr>
        <w:t>của gia đinh 4 người.</w:t>
      </w:r>
    </w:p>
    <w:p w:rsidR="00E14F3C" w:rsidRPr="00252BAC" w:rsidRDefault="00E14F3C" w:rsidP="004F333E">
      <w:pPr>
        <w:spacing w:line="300" w:lineRule="auto"/>
        <w:ind w:left="-720" w:right="58"/>
        <w:jc w:val="center"/>
        <w:rPr>
          <w:rFonts w:eastAsia="Calibri"/>
          <w:bCs/>
          <w:i/>
          <w:color w:val="000000" w:themeColor="text1"/>
          <w:sz w:val="28"/>
          <w:lang w:val="pl-PL" w:eastAsia="en-US"/>
        </w:rPr>
      </w:pPr>
      <w:r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t xml:space="preserve">------------------------ </w:t>
      </w:r>
      <w:r w:rsidRPr="00252BAC">
        <w:rPr>
          <w:rFonts w:eastAsia="Calibri"/>
          <w:b/>
          <w:bCs/>
          <w:i/>
          <w:color w:val="000000" w:themeColor="text1"/>
          <w:sz w:val="28"/>
          <w:lang w:val="pl-PL" w:eastAsia="en-US"/>
        </w:rPr>
        <w:t xml:space="preserve">Hết </w:t>
      </w:r>
      <w:r w:rsidRPr="00252BAC">
        <w:rPr>
          <w:rFonts w:eastAsia="Calibri"/>
          <w:bCs/>
          <w:i/>
          <w:color w:val="000000" w:themeColor="text1"/>
          <w:sz w:val="28"/>
          <w:lang w:val="pl-PL" w:eastAsia="en-US"/>
        </w:rPr>
        <w:t>---------------------</w:t>
      </w:r>
    </w:p>
    <w:p w:rsidR="00DF54DC" w:rsidRPr="00252BAC" w:rsidRDefault="00DF54DC">
      <w:pPr>
        <w:rPr>
          <w:rFonts w:eastAsia="Calibri"/>
          <w:bCs/>
          <w:i/>
          <w:color w:val="000000" w:themeColor="text1"/>
          <w:sz w:val="28"/>
          <w:lang w:val="pl-PL" w:eastAsia="en-US"/>
        </w:rPr>
      </w:pPr>
      <w:bookmarkStart w:id="0" w:name="_GoBack"/>
      <w:bookmarkEnd w:id="0"/>
    </w:p>
    <w:sectPr w:rsidR="00DF54DC" w:rsidRPr="00252BAC" w:rsidSect="00575303">
      <w:pgSz w:w="11907" w:h="16840" w:code="9"/>
      <w:pgMar w:top="709" w:right="992" w:bottom="142" w:left="1701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30A09"/>
    <w:multiLevelType w:val="hybridMultilevel"/>
    <w:tmpl w:val="66C64C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33E37"/>
    <w:multiLevelType w:val="hybridMultilevel"/>
    <w:tmpl w:val="FA5885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0107B"/>
    <w:multiLevelType w:val="hybridMultilevel"/>
    <w:tmpl w:val="D3D6636C"/>
    <w:lvl w:ilvl="0" w:tplc="533A623A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 w15:restartNumberingAfterBreak="0">
    <w:nsid w:val="0DAA6072"/>
    <w:multiLevelType w:val="hybridMultilevel"/>
    <w:tmpl w:val="8318C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1163A"/>
    <w:multiLevelType w:val="hybridMultilevel"/>
    <w:tmpl w:val="A75C0A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F3B2F"/>
    <w:multiLevelType w:val="hybridMultilevel"/>
    <w:tmpl w:val="44246586"/>
    <w:lvl w:ilvl="0" w:tplc="299A75A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044D0"/>
    <w:multiLevelType w:val="hybridMultilevel"/>
    <w:tmpl w:val="1E9E19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92AD6"/>
    <w:multiLevelType w:val="hybridMultilevel"/>
    <w:tmpl w:val="3CFE60B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E5543"/>
    <w:multiLevelType w:val="hybridMultilevel"/>
    <w:tmpl w:val="72025934"/>
    <w:lvl w:ilvl="0" w:tplc="03841F7E">
      <w:start w:val="1"/>
      <w:numFmt w:val="lowerLetter"/>
      <w:lvlText w:val="%1)"/>
      <w:lvlJc w:val="left"/>
      <w:pPr>
        <w:ind w:left="-36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2BCF697A"/>
    <w:multiLevelType w:val="hybridMultilevel"/>
    <w:tmpl w:val="93E893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B71AB"/>
    <w:multiLevelType w:val="hybridMultilevel"/>
    <w:tmpl w:val="F8FEA9E6"/>
    <w:lvl w:ilvl="0" w:tplc="16CE1A0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E146E"/>
    <w:multiLevelType w:val="hybridMultilevel"/>
    <w:tmpl w:val="FBF2FD1E"/>
    <w:lvl w:ilvl="0" w:tplc="8CF2989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C058C"/>
    <w:multiLevelType w:val="hybridMultilevel"/>
    <w:tmpl w:val="8C8EC93C"/>
    <w:lvl w:ilvl="0" w:tplc="EE3C0CFC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8811CB"/>
    <w:multiLevelType w:val="hybridMultilevel"/>
    <w:tmpl w:val="761A21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690FC2"/>
    <w:multiLevelType w:val="hybridMultilevel"/>
    <w:tmpl w:val="A0902FFA"/>
    <w:lvl w:ilvl="0" w:tplc="4404E03E">
      <w:start w:val="1"/>
      <w:numFmt w:val="lowerLetter"/>
      <w:lvlText w:val="%1)"/>
      <w:lvlJc w:val="left"/>
      <w:pPr>
        <w:ind w:left="-36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6B4575AA"/>
    <w:multiLevelType w:val="hybridMultilevel"/>
    <w:tmpl w:val="20222CB6"/>
    <w:lvl w:ilvl="0" w:tplc="9E549FD8">
      <w:start w:val="1"/>
      <w:numFmt w:val="lowerLetter"/>
      <w:lvlText w:val="%1)"/>
      <w:lvlJc w:val="left"/>
      <w:pPr>
        <w:ind w:left="-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14"/>
  </w:num>
  <w:num w:numId="2">
    <w:abstractNumId w:val="13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9"/>
  </w:num>
  <w:num w:numId="8">
    <w:abstractNumId w:val="15"/>
  </w:num>
  <w:num w:numId="9">
    <w:abstractNumId w:val="11"/>
  </w:num>
  <w:num w:numId="10">
    <w:abstractNumId w:val="10"/>
  </w:num>
  <w:num w:numId="11">
    <w:abstractNumId w:val="8"/>
  </w:num>
  <w:num w:numId="12">
    <w:abstractNumId w:val="2"/>
  </w:num>
  <w:num w:numId="13">
    <w:abstractNumId w:val="5"/>
  </w:num>
  <w:num w:numId="14">
    <w:abstractNumId w:val="1"/>
  </w:num>
  <w:num w:numId="15">
    <w:abstractNumId w:val="3"/>
  </w:num>
  <w:num w:numId="1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TQwMjc3NTY0tDRS0lEKTi0uzszPAykwrAUAkypo9SwAAAA="/>
  </w:docVars>
  <w:rsids>
    <w:rsidRoot w:val="00D771EA"/>
    <w:rsid w:val="00002546"/>
    <w:rsid w:val="00012379"/>
    <w:rsid w:val="00024149"/>
    <w:rsid w:val="00024FC2"/>
    <w:rsid w:val="00027D40"/>
    <w:rsid w:val="00070A0E"/>
    <w:rsid w:val="00074445"/>
    <w:rsid w:val="00081674"/>
    <w:rsid w:val="000A4306"/>
    <w:rsid w:val="000B2F4E"/>
    <w:rsid w:val="000C6917"/>
    <w:rsid w:val="000D5413"/>
    <w:rsid w:val="001420A7"/>
    <w:rsid w:val="001424F1"/>
    <w:rsid w:val="00155A70"/>
    <w:rsid w:val="001762C1"/>
    <w:rsid w:val="00182CD5"/>
    <w:rsid w:val="00183DC3"/>
    <w:rsid w:val="001941EF"/>
    <w:rsid w:val="0019512D"/>
    <w:rsid w:val="001C4D87"/>
    <w:rsid w:val="001C5416"/>
    <w:rsid w:val="001D4351"/>
    <w:rsid w:val="00215886"/>
    <w:rsid w:val="002279F0"/>
    <w:rsid w:val="00252BAC"/>
    <w:rsid w:val="00264E69"/>
    <w:rsid w:val="00280295"/>
    <w:rsid w:val="002848F1"/>
    <w:rsid w:val="002959F1"/>
    <w:rsid w:val="002C3497"/>
    <w:rsid w:val="002C7AF1"/>
    <w:rsid w:val="002D33F3"/>
    <w:rsid w:val="002D3D25"/>
    <w:rsid w:val="00303739"/>
    <w:rsid w:val="00306F82"/>
    <w:rsid w:val="0031064A"/>
    <w:rsid w:val="0032405F"/>
    <w:rsid w:val="00326BC8"/>
    <w:rsid w:val="00334D9D"/>
    <w:rsid w:val="00335BEE"/>
    <w:rsid w:val="003609D1"/>
    <w:rsid w:val="0037385C"/>
    <w:rsid w:val="00384B26"/>
    <w:rsid w:val="003B6533"/>
    <w:rsid w:val="003C1934"/>
    <w:rsid w:val="003C6878"/>
    <w:rsid w:val="0040505F"/>
    <w:rsid w:val="004165F4"/>
    <w:rsid w:val="00423A6D"/>
    <w:rsid w:val="0042586F"/>
    <w:rsid w:val="00430A0E"/>
    <w:rsid w:val="00441511"/>
    <w:rsid w:val="00475047"/>
    <w:rsid w:val="00496320"/>
    <w:rsid w:val="004A2E9D"/>
    <w:rsid w:val="004B10A5"/>
    <w:rsid w:val="004C0F87"/>
    <w:rsid w:val="004C16EC"/>
    <w:rsid w:val="004C7664"/>
    <w:rsid w:val="004D112F"/>
    <w:rsid w:val="004D3AC0"/>
    <w:rsid w:val="004F333E"/>
    <w:rsid w:val="00527937"/>
    <w:rsid w:val="005347D7"/>
    <w:rsid w:val="0055181B"/>
    <w:rsid w:val="00567622"/>
    <w:rsid w:val="00575303"/>
    <w:rsid w:val="005762A1"/>
    <w:rsid w:val="00594FED"/>
    <w:rsid w:val="005A3AF3"/>
    <w:rsid w:val="005A4D2C"/>
    <w:rsid w:val="005D39DF"/>
    <w:rsid w:val="00647A54"/>
    <w:rsid w:val="00655EED"/>
    <w:rsid w:val="006638CB"/>
    <w:rsid w:val="00674A0A"/>
    <w:rsid w:val="00676C74"/>
    <w:rsid w:val="006A4899"/>
    <w:rsid w:val="006C5176"/>
    <w:rsid w:val="006D4F9D"/>
    <w:rsid w:val="006E4D43"/>
    <w:rsid w:val="006F4665"/>
    <w:rsid w:val="00703A86"/>
    <w:rsid w:val="0071152D"/>
    <w:rsid w:val="00716661"/>
    <w:rsid w:val="00724BF5"/>
    <w:rsid w:val="00727C59"/>
    <w:rsid w:val="007315BF"/>
    <w:rsid w:val="00731E05"/>
    <w:rsid w:val="00732183"/>
    <w:rsid w:val="00740721"/>
    <w:rsid w:val="00761EEB"/>
    <w:rsid w:val="0076688B"/>
    <w:rsid w:val="007A0815"/>
    <w:rsid w:val="007C030A"/>
    <w:rsid w:val="007C6163"/>
    <w:rsid w:val="007F5CEC"/>
    <w:rsid w:val="00822D48"/>
    <w:rsid w:val="008576FE"/>
    <w:rsid w:val="00866E39"/>
    <w:rsid w:val="00875FAD"/>
    <w:rsid w:val="008B5660"/>
    <w:rsid w:val="008C4C57"/>
    <w:rsid w:val="008D4F82"/>
    <w:rsid w:val="008D5B76"/>
    <w:rsid w:val="008E4792"/>
    <w:rsid w:val="00900404"/>
    <w:rsid w:val="00902398"/>
    <w:rsid w:val="00902418"/>
    <w:rsid w:val="00902A4C"/>
    <w:rsid w:val="00904F2D"/>
    <w:rsid w:val="009272E3"/>
    <w:rsid w:val="00941907"/>
    <w:rsid w:val="00944F0A"/>
    <w:rsid w:val="00946115"/>
    <w:rsid w:val="00947F01"/>
    <w:rsid w:val="009647AD"/>
    <w:rsid w:val="00971210"/>
    <w:rsid w:val="0098118A"/>
    <w:rsid w:val="00987018"/>
    <w:rsid w:val="009A37B3"/>
    <w:rsid w:val="009B1405"/>
    <w:rsid w:val="009B3B85"/>
    <w:rsid w:val="009D04C4"/>
    <w:rsid w:val="009D449F"/>
    <w:rsid w:val="009D5C6E"/>
    <w:rsid w:val="00A2609A"/>
    <w:rsid w:val="00A42C80"/>
    <w:rsid w:val="00A55F41"/>
    <w:rsid w:val="00A6441D"/>
    <w:rsid w:val="00A710ED"/>
    <w:rsid w:val="00A71B2B"/>
    <w:rsid w:val="00A847E3"/>
    <w:rsid w:val="00A86843"/>
    <w:rsid w:val="00A871AE"/>
    <w:rsid w:val="00AB02BC"/>
    <w:rsid w:val="00AB0BBE"/>
    <w:rsid w:val="00AB4C3E"/>
    <w:rsid w:val="00AB5AFE"/>
    <w:rsid w:val="00AC38CB"/>
    <w:rsid w:val="00AC425F"/>
    <w:rsid w:val="00AC7B45"/>
    <w:rsid w:val="00AE2F7C"/>
    <w:rsid w:val="00AF28D7"/>
    <w:rsid w:val="00AF6572"/>
    <w:rsid w:val="00B116D6"/>
    <w:rsid w:val="00B150E5"/>
    <w:rsid w:val="00B1568B"/>
    <w:rsid w:val="00B17047"/>
    <w:rsid w:val="00B31F50"/>
    <w:rsid w:val="00B45D61"/>
    <w:rsid w:val="00B819A8"/>
    <w:rsid w:val="00B85090"/>
    <w:rsid w:val="00B93079"/>
    <w:rsid w:val="00B96ABE"/>
    <w:rsid w:val="00BA72E7"/>
    <w:rsid w:val="00BA770D"/>
    <w:rsid w:val="00BB1F67"/>
    <w:rsid w:val="00BB26E4"/>
    <w:rsid w:val="00BC34BC"/>
    <w:rsid w:val="00BD61B1"/>
    <w:rsid w:val="00BE6307"/>
    <w:rsid w:val="00BF216B"/>
    <w:rsid w:val="00C008CB"/>
    <w:rsid w:val="00C1501E"/>
    <w:rsid w:val="00C30D22"/>
    <w:rsid w:val="00C45074"/>
    <w:rsid w:val="00C47AD6"/>
    <w:rsid w:val="00C51AE4"/>
    <w:rsid w:val="00C53F69"/>
    <w:rsid w:val="00C555A9"/>
    <w:rsid w:val="00CD0B15"/>
    <w:rsid w:val="00CD4C30"/>
    <w:rsid w:val="00D27E6D"/>
    <w:rsid w:val="00D360C0"/>
    <w:rsid w:val="00D41D6F"/>
    <w:rsid w:val="00D640CB"/>
    <w:rsid w:val="00D70D2D"/>
    <w:rsid w:val="00D771EA"/>
    <w:rsid w:val="00DC61BF"/>
    <w:rsid w:val="00DE076E"/>
    <w:rsid w:val="00DF344B"/>
    <w:rsid w:val="00DF54DC"/>
    <w:rsid w:val="00DF5EE2"/>
    <w:rsid w:val="00E14F3C"/>
    <w:rsid w:val="00E16D40"/>
    <w:rsid w:val="00E21018"/>
    <w:rsid w:val="00E327FA"/>
    <w:rsid w:val="00E34540"/>
    <w:rsid w:val="00E67600"/>
    <w:rsid w:val="00E80210"/>
    <w:rsid w:val="00E87553"/>
    <w:rsid w:val="00E96563"/>
    <w:rsid w:val="00EA4465"/>
    <w:rsid w:val="00EB3860"/>
    <w:rsid w:val="00EB3E57"/>
    <w:rsid w:val="00EC0E05"/>
    <w:rsid w:val="00EC5A32"/>
    <w:rsid w:val="00EC79A7"/>
    <w:rsid w:val="00ED081F"/>
    <w:rsid w:val="00ED6AE2"/>
    <w:rsid w:val="00ED7B66"/>
    <w:rsid w:val="00F10EB3"/>
    <w:rsid w:val="00F2525E"/>
    <w:rsid w:val="00F2576D"/>
    <w:rsid w:val="00F66E72"/>
    <w:rsid w:val="00F8016E"/>
    <w:rsid w:val="00F876FA"/>
    <w:rsid w:val="00FA0A19"/>
    <w:rsid w:val="00FA375E"/>
    <w:rsid w:val="00FC1ADC"/>
    <w:rsid w:val="00FC6C26"/>
    <w:rsid w:val="00FD7517"/>
    <w:rsid w:val="00FE2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3B65E"/>
  <w15:docId w15:val="{761B851C-FF83-C542-902F-1C460304C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0F87"/>
    <w:rPr>
      <w:szCs w:val="28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0A1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239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48F1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2848F1"/>
    <w:rPr>
      <w:i/>
      <w:iCs/>
    </w:rPr>
  </w:style>
  <w:style w:type="paragraph" w:styleId="BodyText2">
    <w:name w:val="Body Text 2"/>
    <w:basedOn w:val="Normal"/>
    <w:link w:val="BodyText2Char"/>
    <w:uiPriority w:val="99"/>
    <w:unhideWhenUsed/>
    <w:rsid w:val="00647A54"/>
    <w:pPr>
      <w:spacing w:after="120" w:line="480" w:lineRule="auto"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647A54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0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Admin</cp:lastModifiedBy>
  <cp:revision>6</cp:revision>
  <cp:lastPrinted>2017-04-04T05:31:00Z</cp:lastPrinted>
  <dcterms:created xsi:type="dcterms:W3CDTF">2021-04-15T05:18:00Z</dcterms:created>
  <dcterms:modified xsi:type="dcterms:W3CDTF">2021-05-11T02:51:00Z</dcterms:modified>
</cp:coreProperties>
</file>